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331650" w14:textId="2B6AF0A3" w:rsidR="00DC52BF" w:rsidRDefault="00DC52BF" w:rsidP="00DC52BF">
      <w:pPr>
        <w:pStyle w:val="Heading1"/>
        <w:jc w:val="center"/>
      </w:pPr>
      <w:bookmarkStart w:id="0" w:name="_GoBack"/>
      <w:bookmarkEnd w:id="0"/>
      <w:r w:rsidRPr="00DC52BF">
        <w:t>Lab: Objects and Classes</w:t>
      </w:r>
    </w:p>
    <w:p w14:paraId="409E6AB1" w14:textId="106D3559" w:rsidR="00EB74C2" w:rsidRPr="004053AE" w:rsidRDefault="00EB74C2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6F4C03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6F4C03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6F4C03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9443E0" w:rsidRPr="00A45A9F">
          <w:rPr>
            <w:rStyle w:val="Hyperlink"/>
            <w:rFonts w:cs="Calibri"/>
            <w:sz w:val="24"/>
            <w:szCs w:val="24"/>
          </w:rPr>
          <w:t>https://judge.softuni.org/Contests/1323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Peter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Pan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Peter</w:t>
            </w:r>
          </w:p>
          <w:p w14:paraId="7B06B165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Pan</w:t>
            </w:r>
          </w:p>
          <w:p w14:paraId="4AD05D3C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George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Smith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George</w:t>
            </w:r>
          </w:p>
          <w:p w14:paraId="6BC735B6" w14:textId="0BD5396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Smith</w:t>
            </w:r>
          </w:p>
          <w:p w14:paraId="3AE95870" w14:textId="50C2B885" w:rsidR="00C45430" w:rsidRPr="006A330F" w:rsidRDefault="00C45430" w:rsidP="00C45430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{</w:t>
            </w:r>
          </w:p>
          <w:p w14:paraId="64900DAC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 xml:space="preserve">    population: 1238438,</w:t>
            </w:r>
          </w:p>
          <w:p w14:paraId="5F3949CB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rea -&gt; 492</w:t>
            </w:r>
          </w:p>
          <w:p w14:paraId="0E7FE92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pulation -&gt; 1238438</w:t>
            </w:r>
          </w:p>
          <w:p w14:paraId="5C1F39E7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country -&gt; Bulgaria</w:t>
            </w:r>
          </w:p>
          <w:p w14:paraId="34FD457C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Plovdiv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,</w:t>
            </w:r>
          </w:p>
          <w:p w14:paraId="6A14CD5C" w14:textId="6051B40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389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,</w:t>
            </w:r>
          </w:p>
          <w:p w14:paraId="3B172C12" w14:textId="59A0EA1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16235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8,</w:t>
            </w:r>
          </w:p>
          <w:p w14:paraId="03028CBA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4000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</w:t>
            </w:r>
          </w:p>
          <w:p w14:paraId="483DF62C" w14:textId="32D43BB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name -&gt; Plovdiv</w:t>
            </w:r>
          </w:p>
          <w:p w14:paraId="25BB1691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area -&gt; 389</w:t>
            </w:r>
          </w:p>
          <w:p w14:paraId="155D887A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pulation -&gt; 1162358</w:t>
            </w:r>
          </w:p>
          <w:p w14:paraId="404974F4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0C19D020" w14:textId="5D189D2A" w:rsidR="008F4C95" w:rsidRPr="0036490D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{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nam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Geor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a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40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town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Sofia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name: George</w:t>
            </w:r>
          </w:p>
          <w:p w14:paraId="20DD0CC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ge: 40</w:t>
            </w:r>
          </w:p>
          <w:p w14:paraId="5B409DB0" w14:textId="77777777" w:rsidR="00DC52BF" w:rsidRPr="0036490D" w:rsidRDefault="00DC52BF" w:rsidP="00C95915">
            <w:pPr>
              <w:rPr>
                <w:rFonts w:cstheme="minorHAnsi"/>
                <w:b/>
                <w:bCs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5521D8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name: Peter</w:t>
            </w:r>
          </w:p>
          <w:p w14:paraId="144C093D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age: 35</w:t>
            </w:r>
          </w:p>
          <w:p w14:paraId="7E338484" w14:textId="440B1C09" w:rsidR="005521D8" w:rsidRPr="0036490D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lastRenderedPageBreak/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5521D8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color w:val="000000" w:themeColor="text1"/>
                <w:lang w:val="bg-BG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George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Jones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36490D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Peter',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Smith', 'B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lond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36490D" w:rsidRDefault="005521D8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Mellow, age 2 says Meow</w:t>
            </w:r>
          </w:p>
          <w:p w14:paraId="3B8015E6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36490D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</w:t>
            </w:r>
            <w:r w:rsidRPr="0061082C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'Candy 1', 'Poppy 3', 'Nyx 2'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Candy, age 1 says Meow</w:t>
            </w:r>
          </w:p>
          <w:p w14:paraId="71F14F43" w14:textId="77777777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Poppy, age 3 says Meow</w:t>
            </w:r>
          </w:p>
          <w:p w14:paraId="67ADDE33" w14:textId="6C47D4EE" w:rsidR="008B0C30" w:rsidRPr="0036490D" w:rsidRDefault="008B0C30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lastRenderedPageBreak/>
        <w:t>Hints</w:t>
      </w:r>
    </w:p>
    <w:p w14:paraId="2FF05C8D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r w:rsidR="002B27CA">
        <w:rPr>
          <w:rFonts w:eastAsia="Calibri" w:cstheme="minorHAnsi"/>
          <w:b/>
        </w:rPr>
        <w:t>typeList</w:t>
      </w:r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3,</w:t>
            </w:r>
          </w:p>
          <w:p w14:paraId="3EEBCB2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76DD6DEF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Kiss_4:16',</w:t>
            </w:r>
          </w:p>
          <w:p w14:paraId="27CF50B4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Smooth Criminal_4:01',</w:t>
            </w:r>
          </w:p>
          <w:p w14:paraId="5757CC00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DownTown</w:t>
            </w:r>
          </w:p>
          <w:p w14:paraId="73594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Kiss</w:t>
            </w:r>
          </w:p>
          <w:p w14:paraId="43A2A4E5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4,</w:t>
            </w:r>
          </w:p>
          <w:p w14:paraId="7F1B4CE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5562407D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_Andalouse_3:24',</w:t>
            </w:r>
          </w:p>
          <w:p w14:paraId="3550DDF1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In To The Night_3:58',</w:t>
            </w:r>
          </w:p>
          <w:p w14:paraId="7A5F3AEB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Live It Up_3:48',</w:t>
            </w:r>
          </w:p>
          <w:p w14:paraId="3264377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lastRenderedPageBreak/>
              <w:t>[2,</w:t>
            </w:r>
          </w:p>
          <w:p w14:paraId="20EF3DB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like_Replay_3:15',</w:t>
            </w:r>
          </w:p>
          <w:p w14:paraId="151E7DFA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ban_Photoshop_3:48',</w:t>
            </w:r>
          </w:p>
          <w:p w14:paraId="4DD3AF05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Replay</w:t>
            </w:r>
          </w:p>
          <w:p w14:paraId="682B5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971877" w14:textId="77777777" w:rsidR="002F51CD" w:rsidRDefault="002F51CD" w:rsidP="008068A2">
      <w:pPr>
        <w:spacing w:after="0" w:line="240" w:lineRule="auto"/>
      </w:pPr>
      <w:r>
        <w:separator/>
      </w:r>
    </w:p>
  </w:endnote>
  <w:endnote w:type="continuationSeparator" w:id="0">
    <w:p w14:paraId="78ED8AAE" w14:textId="77777777" w:rsidR="002F51CD" w:rsidRDefault="002F51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537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537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537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537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09610E" w14:textId="77777777" w:rsidR="002F51CD" w:rsidRDefault="002F51CD" w:rsidP="008068A2">
      <w:pPr>
        <w:spacing w:after="0" w:line="240" w:lineRule="auto"/>
      </w:pPr>
      <w:r>
        <w:separator/>
      </w:r>
    </w:p>
  </w:footnote>
  <w:footnote w:type="continuationSeparator" w:id="0">
    <w:p w14:paraId="7DB23B30" w14:textId="77777777" w:rsidR="002F51CD" w:rsidRDefault="002F51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3"/>
  </w:num>
  <w:num w:numId="41">
    <w:abstractNumId w:val="35"/>
  </w:num>
  <w:num w:numId="42">
    <w:abstractNumId w:val="20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QUAggf1by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53D0E"/>
    <w:rsid w:val="00057A49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6AC1"/>
    <w:rsid w:val="002C71C6"/>
    <w:rsid w:val="002D07CA"/>
    <w:rsid w:val="002F51CD"/>
    <w:rsid w:val="00305122"/>
    <w:rsid w:val="003111BF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45375"/>
    <w:rsid w:val="006640AE"/>
    <w:rsid w:val="00665D53"/>
    <w:rsid w:val="00670041"/>
    <w:rsid w:val="00671FE2"/>
    <w:rsid w:val="00686C0C"/>
    <w:rsid w:val="00695634"/>
    <w:rsid w:val="006A2531"/>
    <w:rsid w:val="006A330F"/>
    <w:rsid w:val="006B2FDB"/>
    <w:rsid w:val="006D239A"/>
    <w:rsid w:val="006E1302"/>
    <w:rsid w:val="006E2245"/>
    <w:rsid w:val="006E55B4"/>
    <w:rsid w:val="006E7E50"/>
    <w:rsid w:val="006F4C03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325A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30BB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6F4C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3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8137CC-F778-4D6D-BE7F-63EF0EC8A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27</Words>
  <Characters>357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Objects and Classes</vt:lpstr>
      <vt:lpstr>Technology Fundamentals - JS Objects and JSON - Lab</vt:lpstr>
    </vt:vector>
  </TitlesOfParts>
  <Company>SoftUni – https://softuni.org</Company>
  <LinksUpToDate>false</LinksUpToDate>
  <CharactersWithSpaces>4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32:00Z</cp:lastPrinted>
  <dcterms:created xsi:type="dcterms:W3CDTF">2023-11-08T18:05:00Z</dcterms:created>
  <dcterms:modified xsi:type="dcterms:W3CDTF">2023-11-08T18:05:00Z</dcterms:modified>
  <cp:category>computer programming;programming;software development;software engineering</cp:category>
</cp:coreProperties>
</file>